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B21E5" w14:textId="77777777" w:rsidR="00AB6903" w:rsidRDefault="00D73D02">
      <w:pPr>
        <w:pStyle w:val="Title"/>
      </w:pPr>
      <w:r>
        <w:t>Отчёт по лабораторной работе №7</w:t>
      </w:r>
    </w:p>
    <w:p w14:paraId="55104BEC" w14:textId="77777777" w:rsidR="00AB6903" w:rsidRDefault="00D73D02">
      <w:pPr>
        <w:pStyle w:val="Subtitle"/>
      </w:pPr>
      <w:r>
        <w:t>Шифр гаммирования</w:t>
      </w:r>
    </w:p>
    <w:p w14:paraId="6D3D6EC7" w14:textId="590B2053" w:rsidR="00AB6903" w:rsidRDefault="00D05488">
      <w:pPr>
        <w:pStyle w:val="Author"/>
      </w:pPr>
      <w:r>
        <w:t xml:space="preserve">Альсид Мона </w:t>
      </w:r>
      <w:r w:rsidR="00D73D02">
        <w:t xml:space="preserve"> НФИбд-0</w:t>
      </w:r>
      <w:r>
        <w:rPr>
          <w:lang w:val="en-US"/>
        </w:rPr>
        <w:t>3</w:t>
      </w:r>
      <w:r w:rsidR="00D73D02">
        <w:t>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08805612"/>
        <w:docPartObj>
          <w:docPartGallery w:val="Table of Contents"/>
          <w:docPartUnique/>
        </w:docPartObj>
      </w:sdtPr>
      <w:sdtEndPr/>
      <w:sdtContent>
        <w:p w14:paraId="68CFC486" w14:textId="77777777" w:rsidR="00AB6903" w:rsidRDefault="00D73D02">
          <w:pPr>
            <w:pStyle w:val="TOCHeading"/>
          </w:pPr>
          <w:r>
            <w:t>Содержание</w:t>
          </w:r>
        </w:p>
        <w:p w14:paraId="05B328D1" w14:textId="77777777" w:rsidR="00D05488" w:rsidRDefault="00D73D0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05488">
            <w:fldChar w:fldCharType="separate"/>
          </w:r>
          <w:hyperlink w:anchor="_Toc90127626" w:history="1">
            <w:r w:rsidR="00D05488" w:rsidRPr="00530249">
              <w:rPr>
                <w:rStyle w:val="Hyperlink"/>
                <w:noProof/>
              </w:rPr>
              <w:t>1</w:t>
            </w:r>
            <w:r w:rsidR="00D05488">
              <w:rPr>
                <w:noProof/>
              </w:rPr>
              <w:tab/>
            </w:r>
            <w:r w:rsidR="00D05488" w:rsidRPr="00530249">
              <w:rPr>
                <w:rStyle w:val="Hyperlink"/>
                <w:noProof/>
              </w:rPr>
              <w:t>Цель работы</w:t>
            </w:r>
            <w:r w:rsidR="00D05488">
              <w:rPr>
                <w:noProof/>
                <w:webHidden/>
              </w:rPr>
              <w:tab/>
            </w:r>
            <w:r w:rsidR="00D05488">
              <w:rPr>
                <w:noProof/>
                <w:webHidden/>
              </w:rPr>
              <w:fldChar w:fldCharType="begin"/>
            </w:r>
            <w:r w:rsidR="00D05488">
              <w:rPr>
                <w:noProof/>
                <w:webHidden/>
              </w:rPr>
              <w:instrText xml:space="preserve"> PAGEREF _Toc90127626 \h </w:instrText>
            </w:r>
            <w:r w:rsidR="00D05488">
              <w:rPr>
                <w:noProof/>
                <w:webHidden/>
              </w:rPr>
            </w:r>
            <w:r w:rsidR="00D05488">
              <w:rPr>
                <w:noProof/>
                <w:webHidden/>
              </w:rPr>
              <w:fldChar w:fldCharType="separate"/>
            </w:r>
            <w:r w:rsidR="00D05488">
              <w:rPr>
                <w:noProof/>
                <w:webHidden/>
              </w:rPr>
              <w:t>1</w:t>
            </w:r>
            <w:r w:rsidR="00D05488">
              <w:rPr>
                <w:noProof/>
                <w:webHidden/>
              </w:rPr>
              <w:fldChar w:fldCharType="end"/>
            </w:r>
          </w:hyperlink>
        </w:p>
        <w:p w14:paraId="45318F20" w14:textId="77777777" w:rsidR="00D05488" w:rsidRDefault="00D0548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0127627" w:history="1">
            <w:r w:rsidRPr="00530249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530249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7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C971E" w14:textId="77777777" w:rsidR="00D05488" w:rsidRDefault="00D0548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0127628" w:history="1">
            <w:r w:rsidRPr="00530249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530249">
              <w:rPr>
                <w:rStyle w:val="Hyperlink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7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E213B" w14:textId="77777777" w:rsidR="00D05488" w:rsidRDefault="00D0548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0127629" w:history="1">
            <w:r w:rsidRPr="00530249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530249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7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DAB47" w14:textId="546BE4A9" w:rsidR="00D05488" w:rsidRDefault="00D0548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0127630" w:history="1">
            <w:r w:rsidRPr="00530249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530249">
              <w:rPr>
                <w:rStyle w:val="Hyperlink"/>
                <w:noProof/>
              </w:rPr>
              <w:t>Реализация шифратора и дешифратора на Java</w:t>
            </w:r>
            <w:r>
              <w:rPr>
                <w:noProof/>
                <w:webHidden/>
              </w:rPr>
              <w:tab/>
            </w:r>
            <w:r w:rsidR="00B501E0">
              <w:rPr>
                <w:noProof/>
                <w:webHidden/>
                <w:lang w:val="en-US"/>
              </w:rPr>
              <w:t>3</w:t>
            </w:r>
          </w:hyperlink>
        </w:p>
        <w:p w14:paraId="2E808A47" w14:textId="2D8CB967" w:rsidR="00D05488" w:rsidRDefault="00D0548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0127631" w:history="1">
            <w:r w:rsidRPr="00530249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530249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 w:rsidR="00B501E0">
              <w:rPr>
                <w:noProof/>
                <w:webHidden/>
                <w:lang w:val="en-US"/>
              </w:rPr>
              <w:t>8</w:t>
            </w:r>
          </w:hyperlink>
        </w:p>
        <w:p w14:paraId="14458436" w14:textId="54B8CD7F" w:rsidR="00D05488" w:rsidRDefault="00D0548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0127632" w:history="1">
            <w:r w:rsidRPr="00530249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530249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 w:rsidR="00B501E0">
              <w:rPr>
                <w:noProof/>
                <w:webHidden/>
                <w:lang w:val="en-US"/>
              </w:rPr>
              <w:t>9</w:t>
            </w:r>
          </w:hyperlink>
        </w:p>
        <w:p w14:paraId="428C1916" w14:textId="77777777" w:rsidR="00AB6903" w:rsidRDefault="00D73D02">
          <w:r>
            <w:fldChar w:fldCharType="end"/>
          </w:r>
        </w:p>
      </w:sdtContent>
    </w:sdt>
    <w:p w14:paraId="13AB3F8E" w14:textId="77777777" w:rsidR="00AB6903" w:rsidRDefault="00D73D02">
      <w:pPr>
        <w:pStyle w:val="Heading1"/>
      </w:pPr>
      <w:bookmarkStart w:id="0" w:name="цель-работы"/>
      <w:bookmarkStart w:id="1" w:name="_Toc90127626"/>
      <w:r>
        <w:rPr>
          <w:rStyle w:val="SectionNumber"/>
        </w:rPr>
        <w:t>1</w:t>
      </w:r>
      <w:r>
        <w:tab/>
        <w:t>Цель работы</w:t>
      </w:r>
      <w:bookmarkEnd w:id="1"/>
    </w:p>
    <w:p w14:paraId="2BB1E6E8" w14:textId="77777777" w:rsidR="00AB6903" w:rsidRDefault="00D73D02">
      <w:pPr>
        <w:pStyle w:val="FirstParagraph"/>
      </w:pPr>
      <w:r>
        <w:t>Изучение алгоритма шифрования гаммированием</w:t>
      </w:r>
    </w:p>
    <w:p w14:paraId="62F40E39" w14:textId="77777777" w:rsidR="00AB6903" w:rsidRDefault="00D73D02">
      <w:pPr>
        <w:pStyle w:val="Heading1"/>
      </w:pPr>
      <w:bookmarkStart w:id="2" w:name="теоретические-сведения"/>
      <w:bookmarkStart w:id="3" w:name="_Toc90127627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47D28689" w14:textId="77777777" w:rsidR="00AB6903" w:rsidRDefault="00D73D02">
      <w:pPr>
        <w:pStyle w:val="Heading2"/>
      </w:pPr>
      <w:bookmarkStart w:id="4" w:name="шифр-гаммирования"/>
      <w:bookmarkStart w:id="5" w:name="_Toc90127628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728009D6" w14:textId="77777777" w:rsidR="00AB6903" w:rsidRDefault="00D73D02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35064F4E" w14:textId="77777777" w:rsidR="00AB6903" w:rsidRDefault="00D73D02">
      <w:pPr>
        <w:pStyle w:val="BodyText"/>
      </w:pPr>
      <w:r>
        <w:t>При</w:t>
      </w:r>
      <w:r>
        <w:t>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</w:t>
      </w:r>
      <w:r>
        <w:t>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</w:t>
      </w:r>
      <w:r>
        <w:t xml:space="preserve">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</w:t>
      </w:r>
      <w:r>
        <w:lastRenderedPageBreak/>
        <w:t>прямым перебором (подбором ключа). В этом слу</w:t>
      </w:r>
      <w:r>
        <w:t>чае криптостойкость определяется размером ключа.</w:t>
      </w:r>
    </w:p>
    <w:p w14:paraId="4E1D20DA" w14:textId="77777777" w:rsidR="00AB6903" w:rsidRDefault="00D73D02">
      <w:pPr>
        <w:pStyle w:val="BodyText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</w:t>
      </w:r>
      <w:r>
        <w:t>ельности и по нему восстанавливается вся эта последовательность.</w:t>
      </w:r>
    </w:p>
    <w:p w14:paraId="4E8229E7" w14:textId="77777777" w:rsidR="00AB6903" w:rsidRDefault="00D73D02">
      <w:pPr>
        <w:pStyle w:val="BodyText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</w:t>
      </w:r>
      <w:r>
        <w:t>мму шифра как объединение непересекающихся множеств H(j), то процесс шифрования можно пердставить следующими шагами:</w:t>
      </w:r>
    </w:p>
    <w:p w14:paraId="728E7388" w14:textId="77777777" w:rsidR="00AB6903" w:rsidRDefault="00D73D02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5DF328D5" w14:textId="77777777" w:rsidR="00AB6903" w:rsidRDefault="00D73D02">
      <w:pPr>
        <w:numPr>
          <w:ilvl w:val="0"/>
          <w:numId w:val="2"/>
        </w:numPr>
      </w:pPr>
      <w:r>
        <w:t>Подсчет контрольной суммы участка, соответствующ</w:t>
      </w:r>
      <w:r>
        <w:t>его сегменту гаммы H(1).</w:t>
      </w:r>
    </w:p>
    <w:p w14:paraId="54725A1B" w14:textId="77777777" w:rsidR="00AB6903" w:rsidRDefault="00D73D02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41F798C6" w14:textId="77777777" w:rsidR="00AB6903" w:rsidRDefault="00D73D02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52ACAB09" w14:textId="77777777" w:rsidR="00AB6903" w:rsidRDefault="00D73D02">
      <w:pPr>
        <w:pStyle w:val="Heading1"/>
      </w:pPr>
      <w:bookmarkStart w:id="6" w:name="выполнение-работы"/>
      <w:bookmarkStart w:id="7" w:name="_Toc90127629"/>
      <w:bookmarkEnd w:id="2"/>
      <w:bookmarkEnd w:id="4"/>
      <w:r>
        <w:rPr>
          <w:rStyle w:val="SectionNumber"/>
        </w:rPr>
        <w:lastRenderedPageBreak/>
        <w:t>3</w:t>
      </w:r>
      <w:r>
        <w:tab/>
        <w:t>Выполнение работы</w:t>
      </w:r>
      <w:bookmarkEnd w:id="7"/>
    </w:p>
    <w:p w14:paraId="452A6092" w14:textId="77777777" w:rsidR="00AB6903" w:rsidRDefault="00D73D02">
      <w:pPr>
        <w:pStyle w:val="Heading2"/>
      </w:pPr>
      <w:bookmarkStart w:id="8" w:name="X2abd86c6bd420916d50ba0153ff6b408d93b870"/>
      <w:bookmarkStart w:id="9" w:name="_Toc90127630"/>
      <w:r>
        <w:rPr>
          <w:rStyle w:val="SectionNumber"/>
        </w:rPr>
        <w:t>3.1</w:t>
      </w:r>
      <w:r>
        <w:tab/>
        <w:t>Реализация шифрато</w:t>
      </w:r>
      <w:r>
        <w:t>ра и дешифратора на Java</w:t>
      </w:r>
      <w:bookmarkEnd w:id="9"/>
    </w:p>
    <w:p w14:paraId="12F5ABC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bookmarkStart w:id="10" w:name="контрольный-пример"/>
      <w:bookmarkStart w:id="11" w:name="_Toc90127631"/>
      <w:bookmarkEnd w:id="8"/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import java.util.HashMap;</w:t>
      </w:r>
    </w:p>
    <w:p w14:paraId="75CC5CDD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import java.util.Iterator;</w:t>
      </w:r>
    </w:p>
    <w:p w14:paraId="3C138D7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import java.util.Map;</w:t>
      </w:r>
    </w:p>
    <w:p w14:paraId="5527A9F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import java.util.Scanner;</w:t>
      </w:r>
    </w:p>
    <w:p w14:paraId="6DB0FD8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</w:p>
    <w:p w14:paraId="39FA8A0B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public class Shifrovka {</w:t>
      </w:r>
    </w:p>
    <w:p w14:paraId="4B9B31F1" w14:textId="2A4208A5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public static void main(String [] args) {</w:t>
      </w:r>
    </w:p>
    <w:p w14:paraId="1BD7C165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HashMap&lt;Character, String&gt; map = new HashMap&lt;Character ,String&gt;();</w:t>
      </w:r>
    </w:p>
    <w:p w14:paraId="3F23072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0', "0000");</w:t>
      </w:r>
    </w:p>
    <w:p w14:paraId="3DD707C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1',"0001");</w:t>
      </w:r>
    </w:p>
    <w:p w14:paraId="7D51A970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2',"0010");</w:t>
      </w:r>
    </w:p>
    <w:p w14:paraId="40DE399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3', "0011");</w:t>
      </w:r>
    </w:p>
    <w:p w14:paraId="2853C16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4', "0100");</w:t>
      </w:r>
    </w:p>
    <w:p w14:paraId="302F4FB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5',"0101");</w:t>
      </w:r>
    </w:p>
    <w:p w14:paraId="22118A9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6',"0110");</w:t>
      </w:r>
    </w:p>
    <w:p w14:paraId="15FE0F9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7',"0111");</w:t>
      </w:r>
    </w:p>
    <w:p w14:paraId="4EA97DDB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8',"1000");</w:t>
      </w:r>
    </w:p>
    <w:p w14:paraId="574E1E8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9', "1001");</w:t>
      </w:r>
    </w:p>
    <w:p w14:paraId="6AF56D4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A', "1010");</w:t>
      </w:r>
    </w:p>
    <w:p w14:paraId="646DB63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B',"1011" );</w:t>
      </w:r>
    </w:p>
    <w:p w14:paraId="5FF39CF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C', "1100");</w:t>
      </w:r>
    </w:p>
    <w:p w14:paraId="1FD992C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D', "1101");</w:t>
      </w:r>
    </w:p>
    <w:p w14:paraId="78E107CD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E',"1110" );</w:t>
      </w:r>
    </w:p>
    <w:p w14:paraId="6BF53B0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map.put('F', "1111");</w:t>
      </w:r>
    </w:p>
    <w:p w14:paraId="39E78465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01CED75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77288E8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lastRenderedPageBreak/>
        <w:t xml:space="preserve">    String text="";</w:t>
      </w:r>
    </w:p>
    <w:p w14:paraId="69F0D46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 cipher;</w:t>
      </w:r>
    </w:p>
    <w:p w14:paraId="57110121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 cipher2; </w:t>
      </w:r>
    </w:p>
    <w:p w14:paraId="4265320B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3F3DAEC8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canner in = new Scanner(System.in);</w:t>
      </w:r>
    </w:p>
    <w:p w14:paraId="3C66FFE1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ystem.out.println("enter '1' if you want to determine the ciphertext by key and plaintext \n or '2' if you want to determine the key by plaintext and ciphertext: ");</w:t>
      </w:r>
    </w:p>
    <w:p w14:paraId="567330A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int input = in.nextInt();</w:t>
      </w:r>
    </w:p>
    <w:p w14:paraId="1C1F6A2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if(input==1) {</w:t>
      </w:r>
    </w:p>
    <w:p w14:paraId="7C3896C2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Scanner in2 = new Scanner(System.in);</w:t>
      </w:r>
    </w:p>
    <w:p w14:paraId="21FC97F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System.out.println("enter the encryption key (the key must be in hexadecimal and must be separated by spaces) : "); </w:t>
      </w:r>
    </w:p>
    <w:p w14:paraId="725E0856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cipher= in2.nextLine();</w:t>
      </w:r>
    </w:p>
    <w:p w14:paraId="1C72BAE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System.out.println("enter plain text (the dimension of the text must match the dimension of the key): ");</w:t>
      </w:r>
    </w:p>
    <w:p w14:paraId="787862D0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cipher2 = in2.nextLine();</w:t>
      </w:r>
    </w:p>
    <w:p w14:paraId="3D73C94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cipher2=  characterto16(cipher2,map);</w:t>
      </w:r>
    </w:p>
    <w:p w14:paraId="1DFDDBF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}else {</w:t>
      </w:r>
    </w:p>
    <w:p w14:paraId="2EEBB85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Scanner in2 = new Scanner(System.in);</w:t>
      </w:r>
    </w:p>
    <w:p w14:paraId="240CC5B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System.out.println("enter ciphertext  : ");</w:t>
      </w:r>
    </w:p>
    <w:p w14:paraId="190ACA7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cipher= in2.nextLine();</w:t>
      </w:r>
    </w:p>
    <w:p w14:paraId="4E05F2C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</w:t>
      </w:r>
    </w:p>
    <w:p w14:paraId="55406575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System.out.println("enter plain text (the dimension of the text must match the dimension of the ciphertext) :");</w:t>
      </w:r>
    </w:p>
    <w:p w14:paraId="2281222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</w:t>
      </w:r>
    </w:p>
    <w:p w14:paraId="4F090F0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cipher2= in2.nextLine();</w:t>
      </w:r>
    </w:p>
    <w:p w14:paraId="29929B52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cipher2=  characterto16(cipher2,map);</w:t>
      </w:r>
    </w:p>
    <w:p w14:paraId="785D647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}</w:t>
      </w:r>
    </w:p>
    <w:p w14:paraId="31E4149B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15F73D0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lastRenderedPageBreak/>
        <w:t xml:space="preserve">    </w:t>
      </w:r>
    </w:p>
    <w:p w14:paraId="48ECEA4B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 shifr = shifrovanie(cipher,cipher2,map);</w:t>
      </w:r>
    </w:p>
    <w:p w14:paraId="43E5144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</w:p>
    <w:p w14:paraId="46483AF1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if(input==1) {</w:t>
      </w:r>
    </w:p>
    <w:p w14:paraId="5C0A0425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System.out.println("ciphertext: "+shifr);</w:t>
      </w:r>
    </w:p>
    <w:p w14:paraId="074DDC0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}else {</w:t>
      </w:r>
    </w:p>
    <w:p w14:paraId="50FFCC0B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System.out.println("key : "+shifr);</w:t>
      </w:r>
    </w:p>
    <w:p w14:paraId="00439C5D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}</w:t>
      </w:r>
    </w:p>
    <w:p w14:paraId="3CD25182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</w:t>
      </w:r>
    </w:p>
    <w:p w14:paraId="6B8DCB22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}</w:t>
      </w:r>
    </w:p>
    <w:p w14:paraId="39B6B696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</w:p>
    <w:p w14:paraId="31876D3D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public static String characterto16 (String cipher,HashMap&lt;Character, String&gt; map) {</w:t>
      </w:r>
    </w:p>
    <w:p w14:paraId="3376815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char[] chararray = cipher.toCharArray();</w:t>
      </w:r>
    </w:p>
    <w:p w14:paraId="644CF20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String finalcode="";</w:t>
      </w:r>
    </w:p>
    <w:p w14:paraId="76EE9178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for(int i=0;i&lt;chararray.length;i++) {</w:t>
      </w:r>
    </w:p>
    <w:p w14:paraId="394FA400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char character = chararray[i];</w:t>
      </w:r>
    </w:p>
    <w:p w14:paraId="3F537422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int ascii = (int) character;</w:t>
      </w:r>
    </w:p>
    <w:p w14:paraId="7F9B17E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String code = Integer.toString(ascii,2);</w:t>
      </w:r>
    </w:p>
    <w:p w14:paraId="7BF1447F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String curcode=code;</w:t>
      </w:r>
    </w:p>
    <w:p w14:paraId="71DDA9E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for(int j=0;j&lt;8-code.length();j++) {</w:t>
      </w:r>
    </w:p>
    <w:p w14:paraId="5FCC072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curcode="0"+curcode;</w:t>
      </w:r>
    </w:p>
    <w:p w14:paraId="313BC70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}</w:t>
      </w:r>
    </w:p>
    <w:p w14:paraId="5D4F192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code= curcode;</w:t>
      </w:r>
    </w:p>
    <w:p w14:paraId="3E85D80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String val = code.substring(0, 4);</w:t>
      </w:r>
    </w:p>
    <w:p w14:paraId="2FBE122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String val2= code.substring(4);</w:t>
      </w:r>
    </w:p>
    <w:p w14:paraId="29CA9106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char nval=' ';</w:t>
      </w:r>
    </w:p>
    <w:p w14:paraId="5B2A5185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char nval2=' ';</w:t>
      </w:r>
    </w:p>
    <w:p w14:paraId="018639F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Iterator it = map.entrySet().iterator();</w:t>
      </w:r>
    </w:p>
    <w:p w14:paraId="156A08E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lastRenderedPageBreak/>
        <w:t xml:space="preserve">             </w:t>
      </w:r>
    </w:p>
    <w:p w14:paraId="1FE54A4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while (it.hasNext()) {</w:t>
      </w:r>
    </w:p>
    <w:p w14:paraId="3A5F9DD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    Map.Entry pair = (Map.Entry)it.next();</w:t>
      </w:r>
    </w:p>
    <w:p w14:paraId="0137E01F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    if(pair.getValue().equals(val)) {</w:t>
      </w:r>
    </w:p>
    <w:p w14:paraId="579DC34D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        nval=(char)pair.getKey();</w:t>
      </w:r>
    </w:p>
    <w:p w14:paraId="5A5A4A1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    }</w:t>
      </w:r>
    </w:p>
    <w:p w14:paraId="54D98051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    </w:t>
      </w:r>
    </w:p>
    <w:p w14:paraId="371C7818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    if(pair.getValue().equals(val2)) {</w:t>
      </w:r>
    </w:p>
    <w:p w14:paraId="5A38144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        nval2=(char)pair.getKey();</w:t>
      </w:r>
    </w:p>
    <w:p w14:paraId="346F90CF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    }</w:t>
      </w:r>
    </w:p>
    <w:p w14:paraId="37132FF0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      </w:t>
      </w:r>
    </w:p>
    <w:p w14:paraId="7622E2C0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}</w:t>
      </w:r>
    </w:p>
    <w:p w14:paraId="3361D46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</w:t>
      </w:r>
    </w:p>
    <w:p w14:paraId="4B1EB94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String v = String.valueOf(nval)+String.valueOf(nval2);</w:t>
      </w:r>
    </w:p>
    <w:p w14:paraId="74B7B428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finalcode=finalcode+v+" ";</w:t>
      </w:r>
    </w:p>
    <w:p w14:paraId="46876608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</w:t>
      </w:r>
    </w:p>
    <w:p w14:paraId="5362125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}</w:t>
      </w:r>
    </w:p>
    <w:p w14:paraId="7466F18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2C4D3C16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return finalcode;</w:t>
      </w:r>
    </w:p>
    <w:p w14:paraId="2A06E2B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6533A42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}</w:t>
      </w:r>
    </w:p>
    <w:p w14:paraId="092E203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>public static String shifrovanie(String cipher, String cipher2,HashMap&lt;Character, String&gt; map) {</w:t>
      </w:r>
    </w:p>
    <w:p w14:paraId="499613CD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1D82800F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3277781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[] splt = cipher.split("\\s+");</w:t>
      </w:r>
    </w:p>
    <w:p w14:paraId="2C4716D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[] splt2 = cipher2.split("\\s+");</w:t>
      </w:r>
    </w:p>
    <w:p w14:paraId="3E444C6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5D344038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 finalcode="";</w:t>
      </w:r>
    </w:p>
    <w:p w14:paraId="389089A6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lastRenderedPageBreak/>
        <w:t xml:space="preserve">    for(int i=0;i&lt;splt.length;i++) {</w:t>
      </w:r>
    </w:p>
    <w:p w14:paraId="1BFD6EF6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</w:t>
      </w:r>
    </w:p>
    <w:p w14:paraId="64969C0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char[] symbols = splt[i].toCharArray();</w:t>
      </w:r>
    </w:p>
    <w:p w14:paraId="00ED598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 symbol = map.get(symbols[0])+map.get(symbols[1]);</w:t>
      </w:r>
    </w:p>
    <w:p w14:paraId="2C90F38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4FDB473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char[] symbols2 = splt2[i].toCharArray();</w:t>
      </w:r>
    </w:p>
    <w:p w14:paraId="2A476DF8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 symbol2 = map.get(symbols2[0])+map.get(symbols2[1]);</w:t>
      </w:r>
    </w:p>
    <w:p w14:paraId="11529D9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29752D55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 newsymbol="";</w:t>
      </w:r>
    </w:p>
    <w:p w14:paraId="0F58F08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for(int j=0;j&lt;symbol2.length();j++) {</w:t>
      </w:r>
    </w:p>
    <w:p w14:paraId="6210D61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3AF2292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int number= Character.digit(symbol2.charAt(j), 10);</w:t>
      </w:r>
    </w:p>
    <w:p w14:paraId="77211C6C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int number2 = Character.digit(symbol.charAt(j), 10);</w:t>
      </w:r>
    </w:p>
    <w:p w14:paraId="4C4C4CF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2631E27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newsymbol+=number^number2;</w:t>
      </w:r>
    </w:p>
    <w:p w14:paraId="62C9F2A7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786EE16F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50CB475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}</w:t>
      </w:r>
    </w:p>
    <w:p w14:paraId="217C197D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30EA9E30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 val = newsymbol.substring(0, 4);</w:t>
      </w:r>
    </w:p>
    <w:p w14:paraId="33C35FBF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String val2= newsymbol.substring(4);</w:t>
      </w:r>
    </w:p>
    <w:p w14:paraId="693CE0B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char nval=' ';</w:t>
      </w:r>
    </w:p>
    <w:p w14:paraId="5F861E3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char nval2=' ';</w:t>
      </w:r>
    </w:p>
    <w:p w14:paraId="37419A8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Iterator it = map.entrySet().iterator();</w:t>
      </w:r>
    </w:p>
    <w:p w14:paraId="6AD27E51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</w:t>
      </w:r>
    </w:p>
    <w:p w14:paraId="2844CFA1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while (it.hasNext()) {</w:t>
      </w:r>
    </w:p>
    <w:p w14:paraId="72DE240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Map.Entry pair = (Map.Entry)it.next();</w:t>
      </w:r>
    </w:p>
    <w:p w14:paraId="4F19513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if(pair.getValue().equals(val)) {</w:t>
      </w:r>
    </w:p>
    <w:p w14:paraId="194DDD8A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lastRenderedPageBreak/>
        <w:t xml:space="preserve">                nval=(char)pair.getKey();</w:t>
      </w:r>
    </w:p>
    <w:p w14:paraId="5B38A4D6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}</w:t>
      </w:r>
    </w:p>
    <w:p w14:paraId="27189E4E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</w:t>
      </w:r>
    </w:p>
    <w:p w14:paraId="767DD3C6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if(pair.getValue().equals(val2)) {</w:t>
      </w:r>
    </w:p>
    <w:p w14:paraId="54325108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  nval2=(char)pair.getKey();</w:t>
      </w:r>
    </w:p>
    <w:p w14:paraId="295B94B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}</w:t>
      </w:r>
    </w:p>
    <w:p w14:paraId="39653781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      </w:t>
      </w:r>
    </w:p>
    <w:p w14:paraId="7B0F0F7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}</w:t>
      </w:r>
    </w:p>
    <w:p w14:paraId="0BD19D54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</w:t>
      </w:r>
    </w:p>
    <w:p w14:paraId="038D697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String v = String.valueOf(nval)+String.valueOf(nval2);</w:t>
      </w:r>
    </w:p>
    <w:p w14:paraId="63140525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  <w:lang w:val="en-US"/>
        </w:rPr>
        <w:t xml:space="preserve">        </w:t>
      </w: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</w:rPr>
        <w:t>finalcode=finalcode+v+" ";</w:t>
      </w:r>
    </w:p>
    <w:p w14:paraId="12165381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</w:rPr>
        <w:t xml:space="preserve">        </w:t>
      </w:r>
    </w:p>
    <w:p w14:paraId="7D8E476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</w:rPr>
        <w:t xml:space="preserve">        </w:t>
      </w:r>
    </w:p>
    <w:p w14:paraId="5655A4C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</w:rPr>
        <w:t xml:space="preserve">    }</w:t>
      </w:r>
    </w:p>
    <w:p w14:paraId="2E9EBA2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</w:p>
    <w:p w14:paraId="1A589143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</w:rPr>
        <w:t xml:space="preserve">    return finalcode;</w:t>
      </w:r>
    </w:p>
    <w:p w14:paraId="52C96D10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</w:rPr>
        <w:t>}</w:t>
      </w:r>
    </w:p>
    <w:p w14:paraId="1469E1B9" w14:textId="77777777" w:rsidR="00AE65A1" w:rsidRP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</w:p>
    <w:p w14:paraId="711D0E31" w14:textId="77777777" w:rsid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  <w:r w:rsidRPr="00AE65A1">
        <w:rPr>
          <w:rStyle w:val="VerbatimChar"/>
          <w:rFonts w:eastAsiaTheme="minorHAnsi" w:cstheme="minorBidi"/>
          <w:b w:val="0"/>
          <w:bCs w:val="0"/>
          <w:color w:val="auto"/>
          <w:szCs w:val="24"/>
        </w:rPr>
        <w:t>}</w:t>
      </w:r>
    </w:p>
    <w:p w14:paraId="282EB626" w14:textId="77777777" w:rsid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</w:p>
    <w:p w14:paraId="01F145C1" w14:textId="77777777" w:rsidR="00AE65A1" w:rsidRDefault="00AE65A1" w:rsidP="00AE65A1">
      <w:pPr>
        <w:pStyle w:val="Heading2"/>
        <w:rPr>
          <w:rStyle w:val="VerbatimChar"/>
          <w:rFonts w:eastAsiaTheme="minorHAnsi" w:cstheme="minorBidi"/>
          <w:b w:val="0"/>
          <w:bCs w:val="0"/>
          <w:color w:val="auto"/>
          <w:szCs w:val="24"/>
        </w:rPr>
      </w:pPr>
    </w:p>
    <w:p w14:paraId="54A785C1" w14:textId="230E9831" w:rsidR="00AB6903" w:rsidRDefault="00D73D02" w:rsidP="00AE65A1">
      <w:pPr>
        <w:pStyle w:val="Heading2"/>
      </w:pPr>
      <w:r>
        <w:rPr>
          <w:rStyle w:val="SectionNumber"/>
        </w:rPr>
        <w:t>3.2</w:t>
      </w:r>
      <w:r>
        <w:tab/>
        <w:t>Контрольный пример</w:t>
      </w:r>
      <w:bookmarkEnd w:id="11"/>
    </w:p>
    <w:p w14:paraId="39C32D48" w14:textId="485C2A7D" w:rsidR="00AB6903" w:rsidRDefault="00342544">
      <w:pPr>
        <w:pStyle w:val="CaptionedFigure"/>
      </w:pPr>
      <w:r>
        <w:rPr>
          <w:noProof/>
        </w:rPr>
        <w:drawing>
          <wp:inline distT="0" distB="0" distL="0" distR="0" wp14:anchorId="015492CA" wp14:editId="2DF26D69">
            <wp:extent cx="5935980" cy="1330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CF9C7" w14:textId="77777777" w:rsidR="00AB6903" w:rsidRDefault="00D73D02">
      <w:pPr>
        <w:pStyle w:val="ImageCaption"/>
      </w:pPr>
      <w:r>
        <w:t>Figure 1: Работа алгоритма гаммирования</w:t>
      </w:r>
    </w:p>
    <w:p w14:paraId="79F6F9DE" w14:textId="77777777" w:rsidR="00AB6903" w:rsidRDefault="00D73D02">
      <w:pPr>
        <w:pStyle w:val="Heading1"/>
      </w:pPr>
      <w:bookmarkStart w:id="12" w:name="выводы"/>
      <w:bookmarkStart w:id="13" w:name="_Toc90127632"/>
      <w:bookmarkEnd w:id="6"/>
      <w:bookmarkEnd w:id="10"/>
      <w:r>
        <w:rPr>
          <w:rStyle w:val="SectionNumber"/>
        </w:rPr>
        <w:lastRenderedPageBreak/>
        <w:t>4</w:t>
      </w:r>
      <w:r>
        <w:tab/>
        <w:t>Выводы</w:t>
      </w:r>
      <w:bookmarkEnd w:id="13"/>
    </w:p>
    <w:p w14:paraId="12DCAACB" w14:textId="77777777" w:rsidR="00AB6903" w:rsidRDefault="00D73D02">
      <w:pPr>
        <w:pStyle w:val="FirstParagraph"/>
      </w:pPr>
      <w:r>
        <w:t>Изучили алгоритмы шифрования на основе гаммирования</w:t>
      </w:r>
    </w:p>
    <w:p w14:paraId="51FF07E2" w14:textId="12D6D2FB" w:rsidR="00AB6903" w:rsidRPr="00B501E0" w:rsidRDefault="00AB6903" w:rsidP="00342544">
      <w:pPr>
        <w:pStyle w:val="Compact"/>
        <w:ind w:left="720"/>
        <w:rPr>
          <w:lang w:val="en-US"/>
        </w:rPr>
      </w:pPr>
      <w:bookmarkStart w:id="14" w:name="список-литературы"/>
      <w:bookmarkEnd w:id="12"/>
      <w:bookmarkEnd w:id="14"/>
    </w:p>
    <w:sectPr w:rsidR="00AB6903" w:rsidRPr="00B501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288C9" w14:textId="77777777" w:rsidR="00D73D02" w:rsidRDefault="00D73D02">
      <w:pPr>
        <w:spacing w:after="0"/>
      </w:pPr>
      <w:r>
        <w:separator/>
      </w:r>
    </w:p>
  </w:endnote>
  <w:endnote w:type="continuationSeparator" w:id="0">
    <w:p w14:paraId="0AB7FB80" w14:textId="77777777" w:rsidR="00D73D02" w:rsidRDefault="00D73D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10FBD5" w14:textId="77777777" w:rsidR="00D73D02" w:rsidRDefault="00D73D02">
      <w:r>
        <w:separator/>
      </w:r>
    </w:p>
  </w:footnote>
  <w:footnote w:type="continuationSeparator" w:id="0">
    <w:p w14:paraId="3DCABF0F" w14:textId="77777777" w:rsidR="00D73D02" w:rsidRDefault="00D73D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11089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75A09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6C3D"/>
    <w:rsid w:val="00342544"/>
    <w:rsid w:val="004E29B3"/>
    <w:rsid w:val="00590D07"/>
    <w:rsid w:val="00784D58"/>
    <w:rsid w:val="008D6863"/>
    <w:rsid w:val="00AB6903"/>
    <w:rsid w:val="00AE65A1"/>
    <w:rsid w:val="00B501E0"/>
    <w:rsid w:val="00B86B75"/>
    <w:rsid w:val="00BC48D5"/>
    <w:rsid w:val="00C36279"/>
    <w:rsid w:val="00D05488"/>
    <w:rsid w:val="00D73D0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68F05"/>
  <w15:docId w15:val="{0C5E7F31-486F-4FD4-BDC8-C16B8E450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054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548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F1676-BD36-4305-A8A0-1D97B5A1C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9</Pages>
  <Words>1129</Words>
  <Characters>643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/>
  <LinksUpToDate>false</LinksUpToDate>
  <CharactersWithSpaces>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раммех Мариама Л НФИбд-02-18</dc:creator>
  <cp:keywords/>
  <cp:lastModifiedBy>Mona Alseed</cp:lastModifiedBy>
  <cp:revision>5</cp:revision>
  <dcterms:created xsi:type="dcterms:W3CDTF">2021-12-09T08:49:00Z</dcterms:created>
  <dcterms:modified xsi:type="dcterms:W3CDTF">2021-12-11T15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